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4378C0" w14:textId="7BCF9467" w:rsidR="0038606D" w:rsidRDefault="001322DA">
      <w:r>
        <w:t>Mapper: separate data into key-value pair.</w:t>
      </w:r>
    </w:p>
    <w:p w14:paraId="657D2443" w14:textId="0F9970CD" w:rsidR="001322DA" w:rsidRDefault="001322DA">
      <w:r>
        <w:rPr>
          <w:noProof/>
        </w:rPr>
        <w:drawing>
          <wp:inline distT="0" distB="0" distL="0" distR="0" wp14:anchorId="2D15DE30" wp14:editId="7577CA51">
            <wp:extent cx="5274310" cy="296672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FF8C0" w14:textId="132F2FE6" w:rsidR="001322DA" w:rsidRDefault="001322DA">
      <w:r>
        <w:t>Shuffle and sort:</w:t>
      </w:r>
      <w:r w:rsidR="00CF580F">
        <w:t xml:space="preserve"> look at </w:t>
      </w:r>
      <w:proofErr w:type="gramStart"/>
      <w:r w:rsidR="00CF580F">
        <w:t>all of</w:t>
      </w:r>
      <w:proofErr w:type="gramEnd"/>
      <w:r w:rsidR="00CF580F">
        <w:t xml:space="preserve"> the unique key-value pair and aggregates together value to the unique key.</w:t>
      </w:r>
    </w:p>
    <w:p w14:paraId="144D4321" w14:textId="6658DF99" w:rsidR="00591973" w:rsidRDefault="00591973">
      <w:r>
        <w:rPr>
          <w:noProof/>
        </w:rPr>
        <w:drawing>
          <wp:inline distT="0" distB="0" distL="0" distR="0" wp14:anchorId="43A6A575" wp14:editId="3704C3CE">
            <wp:extent cx="5274310" cy="2966720"/>
            <wp:effectExtent l="0" t="0" r="254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F45DB1" w14:textId="77777777" w:rsidR="00C27D99" w:rsidRDefault="00C27D99"/>
    <w:p w14:paraId="2ECAA26B" w14:textId="77777777" w:rsidR="00C27D99" w:rsidRDefault="00C27D99"/>
    <w:p w14:paraId="73837CAC" w14:textId="77777777" w:rsidR="00C27D99" w:rsidRDefault="00C27D99"/>
    <w:p w14:paraId="02DF5650" w14:textId="77777777" w:rsidR="00C27D99" w:rsidRDefault="00C27D99"/>
    <w:p w14:paraId="68ADB15A" w14:textId="77777777" w:rsidR="00C27D99" w:rsidRDefault="00C27D99"/>
    <w:p w14:paraId="5A357167" w14:textId="77777777" w:rsidR="00C27D99" w:rsidRDefault="00C27D99"/>
    <w:p w14:paraId="3FC6A5F1" w14:textId="77777777" w:rsidR="00C27D99" w:rsidRDefault="00C27D99"/>
    <w:p w14:paraId="7A86ED69" w14:textId="4F4C5E33" w:rsidR="00244499" w:rsidRDefault="00244499">
      <w:r>
        <w:lastRenderedPageBreak/>
        <w:t xml:space="preserve">Reducer: decide what to do with those key-value pair output. </w:t>
      </w:r>
    </w:p>
    <w:p w14:paraId="2225B7C7" w14:textId="4F3EA510" w:rsidR="009D2E35" w:rsidRDefault="009D2E35">
      <w:r>
        <w:rPr>
          <w:noProof/>
        </w:rPr>
        <w:drawing>
          <wp:inline distT="0" distB="0" distL="0" distR="0" wp14:anchorId="017B91E6" wp14:editId="5ECCFB6A">
            <wp:extent cx="5274310" cy="2966720"/>
            <wp:effectExtent l="0" t="0" r="254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4F38AC" w14:textId="473DDA80" w:rsidR="00333393" w:rsidRDefault="00333393"/>
    <w:p w14:paraId="2AF44D4C" w14:textId="1EB5841B" w:rsidR="001E0026" w:rsidRDefault="00333393">
      <w:r>
        <w:rPr>
          <w:noProof/>
        </w:rPr>
        <w:drawing>
          <wp:inline distT="0" distB="0" distL="0" distR="0" wp14:anchorId="76B61DFE" wp14:editId="2FE5806C">
            <wp:extent cx="5274310" cy="2966720"/>
            <wp:effectExtent l="0" t="0" r="254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69C83F" w14:textId="77777777" w:rsidR="001E0026" w:rsidRPr="001E0026" w:rsidRDefault="001E0026" w:rsidP="001E0026"/>
    <w:p w14:paraId="01580B36" w14:textId="77777777" w:rsidR="001E0026" w:rsidRPr="001E0026" w:rsidRDefault="001E0026" w:rsidP="001E0026"/>
    <w:p w14:paraId="49172260" w14:textId="77777777" w:rsidR="001E0026" w:rsidRPr="001E0026" w:rsidRDefault="001E0026" w:rsidP="001E0026"/>
    <w:p w14:paraId="5761E7C9" w14:textId="77777777" w:rsidR="001E0026" w:rsidRPr="001E0026" w:rsidRDefault="001E0026" w:rsidP="001E0026"/>
    <w:p w14:paraId="16178B34" w14:textId="77777777" w:rsidR="001E0026" w:rsidRPr="001E0026" w:rsidRDefault="001E0026" w:rsidP="001E0026"/>
    <w:p w14:paraId="3499C3B2" w14:textId="2043F593" w:rsidR="001E0026" w:rsidRDefault="001E0026" w:rsidP="001E0026"/>
    <w:p w14:paraId="6A30DE45" w14:textId="7AEC0958" w:rsidR="00333393" w:rsidRDefault="001E0026" w:rsidP="001E0026">
      <w:pPr>
        <w:tabs>
          <w:tab w:val="left" w:pos="1253"/>
        </w:tabs>
      </w:pPr>
      <w:r>
        <w:tab/>
      </w:r>
    </w:p>
    <w:p w14:paraId="4C2F7C10" w14:textId="25D4C496" w:rsidR="001E0026" w:rsidRDefault="001E0026" w:rsidP="001E0026">
      <w:pPr>
        <w:tabs>
          <w:tab w:val="left" w:pos="1253"/>
        </w:tabs>
      </w:pPr>
      <w:r>
        <w:lastRenderedPageBreak/>
        <w:t xml:space="preserve">Python </w:t>
      </w:r>
      <w:proofErr w:type="spellStart"/>
      <w:r>
        <w:t>mapreduce</w:t>
      </w:r>
      <w:proofErr w:type="spellEnd"/>
      <w:r>
        <w:t xml:space="preserve"> example:</w:t>
      </w:r>
    </w:p>
    <w:p w14:paraId="6E866F14" w14:textId="6E3B061E" w:rsidR="001E0026" w:rsidRDefault="001E0026" w:rsidP="001E0026">
      <w:pPr>
        <w:tabs>
          <w:tab w:val="left" w:pos="1253"/>
        </w:tabs>
      </w:pPr>
      <w:proofErr w:type="spellStart"/>
      <w:r>
        <w:t>orderItemFile</w:t>
      </w:r>
      <w:proofErr w:type="spellEnd"/>
      <w:r>
        <w:t xml:space="preserve"> = open(</w:t>
      </w:r>
      <w:proofErr w:type="gramStart"/>
      <w:r>
        <w:t>“./</w:t>
      </w:r>
      <w:proofErr w:type="gramEnd"/>
      <w:r>
        <w:t>file”)</w:t>
      </w:r>
    </w:p>
    <w:p w14:paraId="6966901A" w14:textId="258AAC39" w:rsidR="001E0026" w:rsidRDefault="001E0026" w:rsidP="001E0026">
      <w:pPr>
        <w:tabs>
          <w:tab w:val="left" w:pos="1253"/>
        </w:tabs>
      </w:pPr>
      <w:proofErr w:type="spellStart"/>
      <w:r>
        <w:t>orderItemRead</w:t>
      </w:r>
      <w:proofErr w:type="spellEnd"/>
      <w:r>
        <w:t xml:space="preserve"> = </w:t>
      </w:r>
      <w:proofErr w:type="spellStart"/>
      <w:r>
        <w:t>orderItemFile.read</w:t>
      </w:r>
      <w:proofErr w:type="spellEnd"/>
      <w:r>
        <w:t>()</w:t>
      </w:r>
    </w:p>
    <w:p w14:paraId="53FDD861" w14:textId="73485AB7" w:rsidR="001E0026" w:rsidRDefault="001E0026" w:rsidP="001E0026">
      <w:pPr>
        <w:tabs>
          <w:tab w:val="left" w:pos="1253"/>
        </w:tabs>
      </w:pPr>
      <w:proofErr w:type="spellStart"/>
      <w:r>
        <w:t>orderItems</w:t>
      </w:r>
      <w:proofErr w:type="spellEnd"/>
      <w:r>
        <w:t xml:space="preserve"> = </w:t>
      </w:r>
      <w:proofErr w:type="spellStart"/>
      <w:r>
        <w:t>orderItemRead.splitlines</w:t>
      </w:r>
      <w:proofErr w:type="spellEnd"/>
      <w:r>
        <w:t>()</w:t>
      </w:r>
    </w:p>
    <w:p w14:paraId="39CD22E1" w14:textId="152CC905" w:rsidR="001E0026" w:rsidRDefault="001E0026" w:rsidP="001E0026">
      <w:pPr>
        <w:tabs>
          <w:tab w:val="left" w:pos="1253"/>
        </w:tabs>
      </w:pPr>
      <w:proofErr w:type="spellStart"/>
      <w:r>
        <w:t>orderItemFilter</w:t>
      </w:r>
      <w:proofErr w:type="spellEnd"/>
      <w:r>
        <w:t xml:space="preserve"> = </w:t>
      </w:r>
      <w:proofErr w:type="gramStart"/>
      <w:r>
        <w:t>filter(</w:t>
      </w:r>
      <w:proofErr w:type="gramEnd"/>
      <w:r>
        <w:t xml:space="preserve">lambda </w:t>
      </w:r>
      <w:proofErr w:type="spellStart"/>
      <w:r>
        <w:t>rec:int</w:t>
      </w:r>
      <w:proofErr w:type="spellEnd"/>
      <w:r>
        <w:t>(</w:t>
      </w:r>
      <w:proofErr w:type="spellStart"/>
      <w:r>
        <w:t>rec.split</w:t>
      </w:r>
      <w:proofErr w:type="spellEnd"/>
      <w:r>
        <w:t>(“,”)[1] == 68000,orderItems)</w:t>
      </w:r>
    </w:p>
    <w:p w14:paraId="722870B9" w14:textId="2ABD5D8C" w:rsidR="001E0026" w:rsidRDefault="001E0026" w:rsidP="001E0026">
      <w:pPr>
        <w:tabs>
          <w:tab w:val="left" w:pos="1253"/>
        </w:tabs>
      </w:pPr>
      <w:proofErr w:type="spellStart"/>
      <w:r>
        <w:t>orderItemMap</w:t>
      </w:r>
      <w:proofErr w:type="spellEnd"/>
      <w:r>
        <w:t xml:space="preserve"> = </w:t>
      </w:r>
      <w:proofErr w:type="gramStart"/>
      <w:r>
        <w:t>map(</w:t>
      </w:r>
      <w:proofErr w:type="gramEnd"/>
      <w:r>
        <w:t>lambda rec: float(</w:t>
      </w:r>
      <w:proofErr w:type="spellStart"/>
      <w:r>
        <w:t>rec.split</w:t>
      </w:r>
      <w:proofErr w:type="spellEnd"/>
      <w:r>
        <w:t>(“,”)[4]),</w:t>
      </w:r>
      <w:proofErr w:type="spellStart"/>
      <w:r>
        <w:t>orderItemFilter</w:t>
      </w:r>
      <w:proofErr w:type="spellEnd"/>
      <w:r>
        <w:t>)</w:t>
      </w:r>
    </w:p>
    <w:p w14:paraId="3DBA9E86" w14:textId="5BDE27F4" w:rsidR="001E0026" w:rsidRPr="001E0026" w:rsidRDefault="001E0026" w:rsidP="001E0026">
      <w:pPr>
        <w:tabs>
          <w:tab w:val="left" w:pos="1253"/>
        </w:tabs>
      </w:pPr>
      <w:proofErr w:type="spellStart"/>
      <w:r>
        <w:t>orderItemReduce</w:t>
      </w:r>
      <w:proofErr w:type="spellEnd"/>
      <w:r>
        <w:t xml:space="preserve"> = reduce(lambda total,element:total+element,orderItemMap)</w:t>
      </w:r>
      <w:bookmarkStart w:id="0" w:name="_GoBack"/>
      <w:bookmarkEnd w:id="0"/>
    </w:p>
    <w:sectPr w:rsidR="001E0026" w:rsidRPr="001E0026" w:rsidSect="0085408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zNzS1sDQyszQztTRR0lEKTi0uzszPAykwqgUAxP6CUiwAAAA="/>
  </w:docVars>
  <w:rsids>
    <w:rsidRoot w:val="007B257D"/>
    <w:rsid w:val="001322DA"/>
    <w:rsid w:val="001E0026"/>
    <w:rsid w:val="00244499"/>
    <w:rsid w:val="00333393"/>
    <w:rsid w:val="0038606D"/>
    <w:rsid w:val="00591973"/>
    <w:rsid w:val="007B257D"/>
    <w:rsid w:val="0085408E"/>
    <w:rsid w:val="009D2E35"/>
    <w:rsid w:val="00C27D99"/>
    <w:rsid w:val="00CF5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B695D8"/>
  <w15:chartTrackingRefBased/>
  <w15:docId w15:val="{352660FA-F06C-44D9-8DFC-9A72F376D8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89</Words>
  <Characters>508</Characters>
  <Application>Microsoft Office Word</Application>
  <DocSecurity>0</DocSecurity>
  <Lines>4</Lines>
  <Paragraphs>1</Paragraphs>
  <ScaleCrop>false</ScaleCrop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ghong Miao</dc:creator>
  <cp:keywords/>
  <dc:description/>
  <cp:lastModifiedBy>Jinghong Miao</cp:lastModifiedBy>
  <cp:revision>9</cp:revision>
  <dcterms:created xsi:type="dcterms:W3CDTF">2018-01-17T14:06:00Z</dcterms:created>
  <dcterms:modified xsi:type="dcterms:W3CDTF">2018-01-30T18:00:00Z</dcterms:modified>
</cp:coreProperties>
</file>